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Виктория Копыл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661709"/>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661709"/>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294732"/>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294732"/>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925529"/>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925529"/>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729223"/>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729223"/>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189531"/>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89531"/>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191802"/>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191802"/>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763521"/>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763521"/>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3093720"/>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093720"/>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3069379"/>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3069379"/>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3099912"/>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3099912"/>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3112870"/>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3112870"/>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Виктория Копылова</dc:creator>
  <dc:language>ru-RU</dc:language>
  <cp:keywords/>
  <dcterms:created xsi:type="dcterms:W3CDTF">2025-03-14T08:09:53Z</dcterms:created>
  <dcterms:modified xsi:type="dcterms:W3CDTF">2025-03-14T08:0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